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jpg" ContentType="image/jpeg"/>
  <Override PartName="/word/media/rId106.jpg" ContentType="image/jpeg"/>
  <Override PartName="/word/media/rId112.jpg" ContentType="image/jpeg"/>
  <Override PartName="/word/media/rId103.jpg" ContentType="image/jpeg"/>
  <Override PartName="/word/media/rId124.jpg" ContentType="image/jpeg"/>
  <Override PartName="/word/media/rId97.jpg" ContentType="image/jpeg"/>
  <Override PartName="/word/media/rId121.jpg" ContentType="image/jpeg"/>
  <Override PartName="/word/media/rId115.jpg" ContentType="image/jpeg"/>
  <Override PartName="/word/media/rId109.jpg" ContentType="image/jpeg"/>
  <Override PartName="/word/media/rId118.jpg" ContentType="image/jpeg"/>
  <Override PartName="/word/media/rId39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4" w:name="js_article"/>
    <w:bookmarkStart w:id="21" w:name="js_top_ad_area"/>
    <w:bookmarkEnd w:id="21"/>
    <w:bookmarkStart w:id="52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274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9U10qO6R2w8n4FGgotTa2VEtu1o5nar7odbWwicVSYfhIYK5syoWFCJ0RQwdicI2icvN6uoU9Iqoz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8" w:name="page-content"/>
    <w:bookmarkStart w:id="44" w:name="img-content"/>
    <w:bookmarkStart w:id="43" w:name="activity-name"/>
    <w:p>
      <w:pPr>
        <w:pStyle w:val="Heading1"/>
      </w:pPr>
      <w:r>
        <w:t xml:space="preserve">写给我妈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2" w:name="js_content"/>
    <w:p>
      <w:pPr>
        <w:pStyle w:val="BodyText"/>
      </w:pPr>
      <w:r>
        <w:t xml:space="preserve"> </w:t>
      </w:r>
      <w:r>
        <w:t xml:space="preserve">我小时候身体不好，吃药输液是家常便饭，我就是从反光的针头和肿胀的手背开始记事的，我每每恐惧于将要打针的时刻，就会将头背过去，趴在你的肩膀上不看针头。我不知道你是怀着怎样心疼的心情看着针头扎进我的身体，又是以怎样的心情听着我哇哇的哭声，你总是心疼地看着我肿胀的手背，噙着泪哄着我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那时候没有思考能力，我就觉得这是身为妈妈应该做的。现在想想，那时候你也不过才二十七八岁，很年轻，你应该先是你自己，再然后是我妈妈，但因为有了我，你不得不学先会做大家说的坚强的不屈的伟大的妈妈，已经忘了你自己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你的性格我不知道，可能也会有小女孩子的倔脾气和执拗劲，但有了我之后，打我记事起，你就一直很乐观开朗，几乎没有向我传达过一丝一毫的负面情绪，遇到事情总是劝我从长远角度想，不要执着于一时的坎而耿耿于怀。这样的教育观念让我受益匪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身高刚够到桌子时，就老盯着桌子摆放的照片看。照片里你个子很高，大眼睛双眼皮，高鼻梁还有不用涂口红就一直泛着好看颜色的嘴唇。穿着时髦，倚靠在深圳“世界之窗”的大字标语雕塑旁边，开领蓝衬衫搭配阔腿裤，脸微仰面对着镜头，活像你喜欢的刘德华的老电影里走出来的人物似的。必须承认，二十来岁年纪的你，比我可要风光的多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还有一张是你、树先生（我爸）还有我的合照。那张照片上的你可谓绝美，我称你年轻时不输刘亦菲。也算是树先生幸运，居然有这么好的福气与你相伴一生，当然，我的功劳也必不可少。否则谁为你记录下这一切，供你以后翻看起来脸上泛起不好意思的红晕与笑容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知道你写字好看，每次在试卷上签名我总是很自豪地给同学炫耀。你是一个被生计耽误了的文学家，是一个被环境束缚了的小说家。本来能上个师范的你可以走教师这条路，站在讲台上没有风霜吹打，不至于在如今四十余岁就过显憔悴。但是世俗如尘埃，某些不得已的因素让你放弃了对书本的渴求。你不得不迫于生计放弃理想而努力做体力活，树先生也是如此，树先生想法多，奈何吃了文化不足的亏，总是有想法而表达不清，但你脾气温和总能多方协调。树先生有行动但顾不周全，你就参与其中从旁辅佐。一个不断闯荡摸索，一个背后支持鼓劲，不得不说你们俩真的是很完美的创业团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树先生的想法多且执拗的性格也遗传给了我。我愤青那会儿，读了几本批判现实的书就被带了节奏，未经世事就对一些昂扬锐利的文字奉为真理。常以十来岁的年纪侃天说地，对生活环境抱有不满，对社会分配义愤填膺，总是说不能盲从不能随波逐流，要有主见要做少数人，很极端，很不安生，几欲就成为社会不安定因素了。好在你并没有过分指责与批判，并没有过多阻止，你的温和善诱的态度让我安定下来，你给我讲了很多你年轻时的故事，你告诉我你也有过面对两难选择的时候，这些话让我沉浸下来，开始思考是不是跟着大方向走，也是一个不错的选择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我循着大方向走之后，我开始读更多的书，开始写一些文字，这些你都予以支持，并很乐意参与其中。我看书不喜欢借，直接就买回来，看完了就堆放在桌子上，然后你也跟着读了。你发现现当代的书不比你看的故事会差到哪去，你将我的书带到你做生意的地方。你在菜市场贩菜之余读平凡的世界，在街边摆摊之闲看月亮与六便士，在晚上睡前翻阅从你的全世界路过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你对我说，平凡的世界很好，孙少平和田晓霞的故事让你印象深刻，孙少安的砖厂让你想起了小时候。你说，月亮与六便士人名很杂很难搞清，就看不懂，从你的全世界路过看的云里雾里，不太明白那里面描写的爱情。你问我说是不是你与这个时代脱节了。其实没有的，时代没有把你落下，你不甘，也不会落下这个时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上了大学后，不常回家，打视频你总是很高兴，我也跟着高兴。其实你特了解我，你总是对我说，有路就要走，不要管它远不远，长不长，出去看看总是好的。你说趁着年轻，不应该固留在小县城那个地方，你说我不属于这里。应当出去看看的，你知道你不能跟我去我想去的地方，我很早就发现了外面更大的世界，有更遥远的梦想，你必须要花时间追我，你会和我的距离越来越远，但其实你在追的过程会很快乐，你会把这种快乐传递给树先生。这种快乐不是看到搞笑视频或者是抢红包抢到最大的了的快乐，而是每追一步都能看到我一点，你就会很开心。</w:t>
      </w:r>
      <w:r>
        <w:t xml:space="preserve"> </w:t>
      </w:r>
    </w:p>
    <w:p>
      <w:pPr>
        <w:pStyle w:val="BodyText"/>
      </w:pPr>
      <w:r>
        <w:drawing>
          <wp:inline>
            <wp:extent cx="5334000" cy="237324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49U10qO6R2w8n4FGgotTa2M8xtIuwibExNvhlALK92wia6icIH083fp1JYLKT5CmEljkNVLPENmLD6g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看到有个标语是这么写的:少跟妈妈说难过的事情，她帮不上忙，也会睡不着觉。这句话说的是多么对啊，在自我向外探索的过程中，我慢慢发现这个世界和我想象的一点都不一样，大城市的繁华不是我的繁华，从小接受的你教我的与人为善的观念有时候还会让自己吃亏，失落失望失掉所有方向的时刻多有。这时候我觉得苦涩和难过，不免想和你诉诉苦，可是你也并不能全然理解我的烦恼，但我相信你能感知到我的心绪。有时候我就想，你和树先生二十来岁的时候在想什么呢？也会为未来的飘荡不定而惴惴不安吗？我想到小时候因为生病而住院，每次打针我都惧怕的心理，我想到了你对我说的，要把眼光放长远看，很多现在看来过不去的大坎，在未来回头看的时候发现也就是那么回事儿.....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就这么着一二十年就过来了，小时候拉着衣角抬头看你的我突然个子比你还高了。我一时间不太能接受这种现实，你反倒是很适应这种落差，非常乐意在亲朋好友面前炫耀我的身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寒暑假回家你想起来了就会站在我身边，和我比比身高。我一米八三，你一米六几，我已经比你高过了一个头，显得你很矮小。每次一比身高，你就会打趣说我也不低呀，怎么站你面前我显得这么低呢。二十余年在社会的摸爬滚打，在生意场上的风吹日晒，让你皮肤黑红，身材走样，常年体力活的劳累也让你背坨腰弯，你明明只有四十来岁的年纪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是啊，我想到这里，就会鼻子一酸。你曾经也是个一米六几相貌出众的大家闺秀啊，怎么如今会这么矮小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妈妈变小了，怎么会呢，是我看你的视线高度变了吗，你怎么会变小了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妈妈不是偷偷变小了，是我长大了。</w:t>
      </w:r>
      <w:r>
        <w:t xml:space="preserve"> </w:t>
      </w:r>
    </w:p>
    <w:p>
      <w:pPr>
        <w:pStyle w:val="BodyText"/>
      </w:pPr>
      <w:r>
        <w:br/>
      </w:r>
    </w:p>
    <w:bookmarkEnd w:id="42"/>
    <w:bookmarkEnd w:id="43"/>
    <w:bookmarkEnd w:id="44"/>
    <w:bookmarkStart w:id="45" w:name="js_tags_preview_toast"/>
    <w:p>
      <w:pPr>
        <w:pStyle w:val="BodyText"/>
      </w:pPr>
      <w:r>
        <w:t xml:space="preserve">预览时标签不可点</w:t>
      </w:r>
    </w:p>
    <w:bookmarkEnd w:id="45"/>
    <w:bookmarkStart w:id="46" w:name="content_bottom_area"/>
    <w:bookmarkEnd w:id="46"/>
    <w:bookmarkStart w:id="47" w:name="js_temp_bottom_area"/>
    <w:bookmarkEnd w:id="47"/>
    <w:bookmarkEnd w:id="48"/>
    <w:bookmarkStart w:id="49" w:name="sg_tj"/>
    <w:bookmarkEnd w:id="49"/>
    <w:bookmarkStart w:id="50" w:name="page_bottom_area"/>
    <w:bookmarkEnd w:id="50"/>
    <w:bookmarkStart w:id="5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1"/>
    <w:bookmarkEnd w:id="52"/>
    <w:bookmarkStart w:id="53" w:name="wx_stream_article_slide_tip"/>
    <w:bookmarkEnd w:id="53"/>
    <w:bookmarkEnd w:id="54"/>
    <w:bookmarkStart w:id="55" w:name="js_network_msg_wrp"/>
    <w:bookmarkEnd w:id="55"/>
    <w:bookmarkStart w:id="56" w:name="js_ad_control"/>
    <w:bookmarkEnd w:id="56"/>
    <w:bookmarkStart w:id="57" w:name="audio_panel_area"/>
    <w:bookmarkEnd w:id="57"/>
    <w:bookmarkStart w:id="58" w:name="js_profile_card_modal"/>
    <w:bookmarkEnd w:id="58"/>
    <w:bookmarkStart w:id="59" w:name="js_emotion_panel_pc"/>
    <w:bookmarkEnd w:id="59"/>
    <w:bookmarkStart w:id="62" w:name="js_alert_panel"/>
    <w:bookmarkStart w:id="60" w:name="js_alert_content"/>
    <w:bookmarkEnd w:id="60"/>
    <w:p>
      <w:pPr>
        <w:pStyle w:val="FirstParagraph"/>
      </w:pPr>
      <w:hyperlink r:id="rId61">
        <w:r>
          <w:rPr>
            <w:rStyle w:val="Hyperlink"/>
          </w:rPr>
          <w:t xml:space="preserve">知道了</w:t>
        </w:r>
      </w:hyperlink>
    </w:p>
    <w:bookmarkEnd w:id="62"/>
    <w:bookmarkStart w:id="6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3" w:name="js_pc_weapp_code_des"/>
      <w:r>
        <w:t xml:space="preserve"> </w:t>
      </w:r>
      <w:bookmarkEnd w:id="63"/>
    </w:p>
    <w:bookmarkEnd w:id="64"/>
    <w:bookmarkStart w:id="66" w:name="js_minipro_dialog"/>
    <w:p>
      <w:pPr>
        <w:pStyle w:val="BodyText"/>
      </w:pPr>
    </w:p>
    <w:bookmarkStart w:id="65" w:name="js_minipro_dialog_body"/>
    <w:bookmarkEnd w:id="6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6"/>
    <w:bookmarkStart w:id="68" w:name="js_link_dialog"/>
    <w:p>
      <w:pPr>
        <w:pStyle w:val="BodyText"/>
      </w:pPr>
    </w:p>
    <w:bookmarkStart w:id="67" w:name="js_link_dialog_body"/>
    <w:bookmarkEnd w:id="6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8"/>
    <w:bookmarkStart w:id="6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9"/>
    <w:bookmarkStart w:id="72" w:name="unlogin_bottom_bar"/>
    <w:bookmarkStart w:id="71" w:name="js_article_bottom_bar"/>
    <w:bookmarkStart w:id="70" w:name="article_bottom_bar_area"/>
    <w:bookmarkEnd w:id="70"/>
    <w:bookmarkEnd w:id="71"/>
    <w:bookmarkEnd w:id="72"/>
    <w:p>
      <w:pPr>
        <w:pStyle w:val="BodyText"/>
      </w:pPr>
      <w:bookmarkStart w:id="73" w:name="js_a11y_colon"/>
      <w:r>
        <w:t xml:space="preserve"> </w:t>
      </w:r>
      <w:r>
        <w:t xml:space="preserve">：</w:t>
      </w:r>
      <w:r>
        <w:t xml:space="preserve"> </w:t>
      </w:r>
      <w:bookmarkEnd w:id="73"/>
      <w:r>
        <w:t xml:space="preserve"> </w:t>
      </w:r>
      <w:bookmarkStart w:id="74" w:name="js_a11y_comma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0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1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2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3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4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5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6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7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8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9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0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period"/>
      <w:r>
        <w:t xml:space="preserve"> </w:t>
      </w:r>
      <w:r>
        <w:t xml:space="preserve">。</w:t>
      </w:r>
      <w:r>
        <w:t xml:space="preserve"> </w:t>
      </w:r>
      <w:bookmarkEnd w:id="86"/>
      <w:r>
        <w:t xml:space="preserve"> </w:t>
      </w:r>
      <w:bookmarkStart w:id="87" w:name="js_a11y_space"/>
      <w:r>
        <w:t xml:space="preserve"> </w:t>
      </w:r>
      <w:bookmarkEnd w:id="87"/>
      <w:r>
        <w:t xml:space="preserve"> </w:t>
      </w:r>
      <w:bookmarkStart w:id="88" w:name="js_a11y_type_video"/>
      <w:r>
        <w:t xml:space="preserve"> </w:t>
      </w:r>
      <w:r>
        <w:t xml:space="preserve">视频</w:t>
      </w:r>
      <w:r>
        <w:t xml:space="preserve"> </w:t>
      </w:r>
      <w:bookmarkEnd w:id="88"/>
      <w:r>
        <w:t xml:space="preserve"> </w:t>
      </w:r>
      <w:bookmarkStart w:id="89" w:name="js_a11y_type_weapp"/>
      <w:r>
        <w:t xml:space="preserve"> </w:t>
      </w:r>
      <w:r>
        <w:t xml:space="preserve">小程序</w:t>
      </w:r>
      <w:r>
        <w:t xml:space="preserve"> </w:t>
      </w:r>
      <w:bookmarkEnd w:id="89"/>
      <w:r>
        <w:t xml:space="preserve"> </w:t>
      </w:r>
      <w:bookmarkStart w:id="90" w:name="js_a11y_zan_btn_txt"/>
      <w:r>
        <w:t xml:space="preserve"> </w:t>
      </w:r>
      <w:r>
        <w:t xml:space="preserve">赞</w:t>
      </w:r>
      <w:r>
        <w:t xml:space="preserve"> </w:t>
      </w:r>
      <w:bookmarkEnd w:id="90"/>
      <w:r>
        <w:t xml:space="preserve"> </w:t>
      </w:r>
      <w:bookmarkStart w:id="9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1"/>
      <w:r>
        <w:t xml:space="preserve"> </w:t>
      </w:r>
      <w:bookmarkStart w:id="92" w:name="js_a11y_like_btn_txt"/>
      <w:r>
        <w:t xml:space="preserve"> </w:t>
      </w:r>
      <w:r>
        <w:t xml:space="preserve">在看</w:t>
      </w:r>
      <w:r>
        <w:t xml:space="preserve"> </w:t>
      </w:r>
      <w:bookmarkEnd w:id="92"/>
      <w:r>
        <w:t xml:space="preserve"> </w:t>
      </w:r>
      <w:bookmarkStart w:id="9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3"/>
      <w:r>
        <w:t xml:space="preserve"> </w:t>
      </w:r>
      <w:bookmarkStart w:id="94" w:name="js_a11y_share_btn_txt"/>
      <w:r>
        <w:t xml:space="preserve"> </w:t>
      </w:r>
      <w:r>
        <w:t xml:space="preserve">分享</w:t>
      </w:r>
      <w:r>
        <w:t xml:space="preserve"> </w:t>
      </w:r>
      <w:bookmarkEnd w:id="94"/>
      <w:r>
        <w:t xml:space="preserve"> </w:t>
      </w:r>
      <w:bookmarkStart w:id="95" w:name="js_a11y_comment_btn_txt"/>
      <w:r>
        <w:t xml:space="preserve"> </w:t>
      </w:r>
      <w:r>
        <w:t xml:space="preserve">留言</w:t>
      </w:r>
      <w:r>
        <w:t xml:space="preserve"> </w:t>
      </w:r>
      <w:bookmarkEnd w:id="95"/>
      <w:r>
        <w:t xml:space="preserve"> </w:t>
      </w:r>
      <w:bookmarkStart w:id="96" w:name="js_a11y_collect_btn_txt"/>
      <w:r>
        <w:t xml:space="preserve"> </w:t>
      </w:r>
      <w:r>
        <w:t xml:space="preserve">收藏</w:t>
      </w:r>
      <w:r>
        <w:t xml:space="preserve"> </w:t>
      </w:r>
      <w:bookmarkEnd w:id="96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乐观和爱，才是生活的解药！感谢你的文章，感谢你的分享，感谢[合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客气啦，愿我们都能与乐观与爱相伴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JMd3QHiaCYJxS0gRYriarianhay4wNxFFiaBPCMPQlv4AV6H8E89awQ3VHQKsHDIdD9b71tVBPICWR48SVXsqgAWialRibMG4wju070tposn7TIbBwVApNOKIcWn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轻舟</w:t>
      </w:r>
      <w:r>
        <w:t xml:space="preserve">来自安徽</w:t>
      </w:r>
    </w:p>
    <w:p>
      <w:pPr>
        <w:pStyle w:val="BodyText"/>
      </w:pPr>
      <w:r>
        <w:t xml:space="preserve">为啥喜欢作者要付钱，，，，我不付钱就不能喜欢作者了吗[傲慢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HvxKg8z8EiaO6jjKcMWFZqmVLmjstiawow1aA4NxoL0UsVmFNOQWpeiaibTd2eXDy3LvXzqAQZFyzcYicC6EcRv4VkgjxMhq1w1xtv5snKPW3uRhicXYeTrlsOwibSdQv9Vx6Z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志丰</w:t>
      </w:r>
      <w:r>
        <w:t xml:space="preserve">来自广东</w:t>
      </w:r>
    </w:p>
    <w:p>
      <w:pPr>
        <w:pStyle w:val="BodyText"/>
      </w:pPr>
      <w:r>
        <w:t xml:space="preserve">妈妈不是偷偷变小了，是我长大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0Ue4mIpaV9tRJJefZPQqP4FYC4FZTZHsCbyL5Y5mVAmAJeoVicGhVRRpEe9c9WkmNJzuSPCeFia8Mhf1K3nnCsom7OWLC8tTianBgc13ckKyzaybFIBAkIwNyWcQdTgS9c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</w:t>
      </w:r>
      <w:r>
        <w:t xml:space="preserve">来自广东</w:t>
      </w:r>
    </w:p>
    <w:p>
      <w:pPr>
        <w:pStyle w:val="BodyText"/>
      </w:pPr>
      <w:r>
        <w:t xml:space="preserve">妈妈变小了，是椎间盘老化+骨质疏松+驼背的结果（人老了的正常现象）[Doge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MzGSMNn7oJr0EiajEbU5MHVDribMia6ZFkh5RheXFlme9Pj6VEcsUdowJOhibGxt1FeW1GbW6QPen3FiaQQibDVzPw0QzDdpukDg0OClutxY2PLhBxEFkhniaRfKENNChibD59PA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清都山水郎</w:t>
      </w:r>
      <w:r>
        <w:t xml:space="preserve">来自陕西</w:t>
      </w:r>
    </w:p>
    <w:p>
      <w:pPr>
        <w:pStyle w:val="BodyText"/>
      </w:pPr>
      <w:r>
        <w:t xml:space="preserve">女本柔弱，为母则刚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0Ue4mIpaV9Vus3gwlmwBGGhwsniaFXYzTZYaRv3M9RCXmY9SWULXk6gvVhIGccbMzibHQ4DlL7iaxAH0zruUhQvQf7YCjb6nHwvl6o28yibmicAMBmYUTog3ia4ich80icAWUaG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莲花芳香</w:t>
      </w:r>
      <w:r>
        <w:t xml:space="preserve">来自河南</w:t>
      </w:r>
    </w:p>
    <w:p>
      <w:pPr>
        <w:pStyle w:val="BodyText"/>
      </w:pPr>
      <w:r>
        <w:t xml:space="preserve">祝福天下所有的妈妈，节日快乐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n6tINRGwUZXicE7EJCINticSzcVFgRpMjFHZN34k7WXoUF7G8cwJ7BfKicHKhUgpwaoEuu5gcHIibnibDaqVd9DqOXWia6KACzic5S3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让爱住我家</w:t>
      </w:r>
      <w:r>
        <w:t xml:space="preserve">来自河南</w:t>
      </w:r>
    </w:p>
    <w:p>
      <w:pPr>
        <w:pStyle w:val="BodyText"/>
      </w:pPr>
      <w:r>
        <w:t xml:space="preserve">每个妈妈都一样，拥有了孩子，都拥有了全世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k0Ue4mIpaV8DEGwL8OkIFexNFcvDLgOfqqxxAAjwYIbGmrh1cnHhmyxtz5kOm9Q82OVjcxx1OBlpnjS1P6PzeSuIjOiakVice8CMQq8RLfAjaqUFicIrFBFqkIeIT15NALQ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ar Moon</w:t>
      </w:r>
      <w:r>
        <w:t xml:space="preserve">来自重庆</w:t>
      </w:r>
    </w:p>
    <w:p>
      <w:pPr>
        <w:pStyle w:val="BodyText"/>
      </w:pPr>
      <w:r>
        <w:t xml:space="preserve">写得很棒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PiajxSqBRaEKVRfibAehdjoYfolwQwN05QTmf5DYmenVTxtkjCb2rbbhDgVdfyvpP6eax8Brib855iaRvjYfHjqeet1RPL24V9icrSWpHmSKm8olPE4DXVJ1zQaoEnHfuVNT0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发福的奥利奥</w:t>
      </w:r>
      <w:r>
        <w:t xml:space="preserve">来自山东</w:t>
      </w:r>
    </w:p>
    <w:p>
      <w:pPr>
        <w:pStyle w:val="BodyText"/>
      </w:pPr>
      <w:r>
        <w:t xml:space="preserve">已经流泪了[流泪][流泪][流泪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jpg" /><Relationship Type="http://schemas.openxmlformats.org/officeDocument/2006/relationships/image" Id="rId106" Target="media/rId106.jpg" /><Relationship Type="http://schemas.openxmlformats.org/officeDocument/2006/relationships/image" Id="rId112" Target="media/rId112.jpg" /><Relationship Type="http://schemas.openxmlformats.org/officeDocument/2006/relationships/image" Id="rId103" Target="media/rId103.jpg" /><Relationship Type="http://schemas.openxmlformats.org/officeDocument/2006/relationships/image" Id="rId124" Target="media/rId124.jpg" /><Relationship Type="http://schemas.openxmlformats.org/officeDocument/2006/relationships/image" Id="rId97" Target="media/rId97.jpg" /><Relationship Type="http://schemas.openxmlformats.org/officeDocument/2006/relationships/image" Id="rId121" Target="media/rId121.jpg" /><Relationship Type="http://schemas.openxmlformats.org/officeDocument/2006/relationships/image" Id="rId115" Target="media/rId115.jpg" /><Relationship Type="http://schemas.openxmlformats.org/officeDocument/2006/relationships/image" Id="rId109" Target="media/rId109.jpg" /><Relationship Type="http://schemas.openxmlformats.org/officeDocument/2006/relationships/image" Id="rId118" Target="media/rId118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hyperlink" Id="rId61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妈妈不是偷偷变小了，是我长大了</dc:description>
  <cp:keywords/>
  <dcterms:created xsi:type="dcterms:W3CDTF">2025-01-25T14:55:32Z</dcterms:created>
  <dcterms:modified xsi:type="dcterms:W3CDTF">2025-01-25T14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